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85262F" w14:textId="2B250C64" w:rsidR="004C4894" w:rsidRPr="00473EA9" w:rsidRDefault="004D644D" w:rsidP="004D644D">
      <w:pPr>
        <w:pStyle w:val="Caption"/>
        <w:rPr>
          <w:rFonts w:asciiTheme="minorBidi" w:hAnsiTheme="minorBidi"/>
          <w:i w:val="0"/>
          <w:iCs w:val="0"/>
          <w:sz w:val="24"/>
          <w:szCs w:val="24"/>
        </w:rPr>
      </w:pPr>
      <w:r>
        <w:rPr>
          <w:rFonts w:asciiTheme="minorBidi" w:hAnsiTheme="minorBidi"/>
          <w:i w:val="0"/>
          <w:iCs w:val="0"/>
          <w:sz w:val="24"/>
          <w:szCs w:val="24"/>
        </w:rPr>
        <w:t xml:space="preserve">S1 </w:t>
      </w:r>
      <w:r w:rsidR="00473EA9">
        <w:rPr>
          <w:rFonts w:asciiTheme="minorBidi" w:hAnsiTheme="minorBidi"/>
          <w:i w:val="0"/>
          <w:iCs w:val="0"/>
          <w:sz w:val="24"/>
          <w:szCs w:val="24"/>
        </w:rPr>
        <w:t>T</w:t>
      </w:r>
      <w:r w:rsidR="004C4894" w:rsidRPr="00473EA9">
        <w:rPr>
          <w:rFonts w:asciiTheme="minorBidi" w:hAnsiTheme="minorBidi"/>
          <w:i w:val="0"/>
          <w:iCs w:val="0"/>
          <w:sz w:val="24"/>
          <w:szCs w:val="24"/>
        </w:rPr>
        <w:t>able. Availability and comparability of variables from each respective dataset.</w:t>
      </w:r>
    </w:p>
    <w:tbl>
      <w:tblPr>
        <w:tblW w:w="14265" w:type="dxa"/>
        <w:tblLayout w:type="fixed"/>
        <w:tblLook w:val="04A0" w:firstRow="1" w:lastRow="0" w:firstColumn="1" w:lastColumn="0" w:noHBand="0" w:noVBand="1"/>
      </w:tblPr>
      <w:tblGrid>
        <w:gridCol w:w="910"/>
        <w:gridCol w:w="2318"/>
        <w:gridCol w:w="1001"/>
        <w:gridCol w:w="1384"/>
        <w:gridCol w:w="835"/>
        <w:gridCol w:w="1678"/>
        <w:gridCol w:w="1410"/>
        <w:gridCol w:w="910"/>
        <w:gridCol w:w="910"/>
        <w:gridCol w:w="2909"/>
      </w:tblGrid>
      <w:tr w:rsidR="000E0314" w:rsidRPr="00BB0716" w14:paraId="2C538DBB" w14:textId="77777777" w:rsidTr="00E93230">
        <w:trPr>
          <w:cantSplit/>
          <w:trHeight w:val="606"/>
          <w:tblHeader/>
        </w:trPr>
        <w:tc>
          <w:tcPr>
            <w:tcW w:w="3228" w:type="dxa"/>
            <w:gridSpan w:val="2"/>
            <w:tcBorders>
              <w:top w:val="single" w:sz="4" w:space="0" w:color="auto"/>
              <w:left w:val="nil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3216CDE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8"/>
                <w:lang w:eastAsia="en-GB"/>
              </w:rPr>
              <w:t xml:space="preserve">Desired variable </w:t>
            </w:r>
          </w:p>
        </w:tc>
        <w:tc>
          <w:tcPr>
            <w:tcW w:w="1001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2FE55E3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8"/>
                <w:lang w:eastAsia="en-GB"/>
              </w:rPr>
              <w:t>United Kingdom (UKOSS)</w:t>
            </w:r>
          </w:p>
        </w:tc>
        <w:tc>
          <w:tcPr>
            <w:tcW w:w="13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0D5B911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8"/>
                <w:lang w:eastAsia="en-GB"/>
              </w:rPr>
              <w:t>Australia (AMOSS)</w:t>
            </w:r>
          </w:p>
        </w:tc>
        <w:tc>
          <w:tcPr>
            <w:tcW w:w="835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0CDABD0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8"/>
                <w:lang w:eastAsia="en-GB"/>
              </w:rPr>
              <w:t>Italy (</w:t>
            </w:r>
            <w:proofErr w:type="spellStart"/>
            <w:r w:rsidRPr="00BB0716"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8"/>
                <w:lang w:eastAsia="en-GB"/>
              </w:rPr>
              <w:t>ItOSS</w:t>
            </w:r>
            <w:proofErr w:type="spellEnd"/>
            <w:r w:rsidRPr="00BB0716"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8"/>
                <w:lang w:eastAsia="en-GB"/>
              </w:rPr>
              <w:t>)</w:t>
            </w:r>
          </w:p>
        </w:tc>
        <w:tc>
          <w:tcPr>
            <w:tcW w:w="167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3E93B2C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8"/>
                <w:lang w:eastAsia="en-GB"/>
              </w:rPr>
              <w:t>the Netherlands (TeMpOH-1)</w:t>
            </w:r>
          </w:p>
        </w:tc>
        <w:tc>
          <w:tcPr>
            <w:tcW w:w="1410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433E5D5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8"/>
                <w:lang w:eastAsia="en-GB"/>
              </w:rPr>
              <w:t>France (EPIMOMS)</w:t>
            </w:r>
          </w:p>
        </w:tc>
        <w:tc>
          <w:tcPr>
            <w:tcW w:w="910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3CF0CE64" w14:textId="09D4CF94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8"/>
                <w:lang w:eastAsia="en-GB"/>
              </w:rPr>
              <w:t>Denmark</w:t>
            </w:r>
          </w:p>
        </w:tc>
        <w:tc>
          <w:tcPr>
            <w:tcW w:w="910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4A8F1B9C" w14:textId="0D381E58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8"/>
                <w:lang w:eastAsia="en-GB"/>
              </w:rPr>
              <w:t>Included in analysis</w:t>
            </w:r>
          </w:p>
        </w:tc>
        <w:tc>
          <w:tcPr>
            <w:tcW w:w="2909" w:type="dxa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F22FD12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8"/>
                <w:lang w:eastAsia="en-GB"/>
              </w:rPr>
              <w:t>Comment</w:t>
            </w:r>
          </w:p>
        </w:tc>
      </w:tr>
      <w:tr w:rsidR="000E0314" w:rsidRPr="00BB0716" w14:paraId="62572064" w14:textId="77777777" w:rsidTr="00776EF0">
        <w:trPr>
          <w:cantSplit/>
          <w:trHeight w:val="265"/>
        </w:trPr>
        <w:tc>
          <w:tcPr>
            <w:tcW w:w="910" w:type="dxa"/>
            <w:tcBorders>
              <w:top w:val="double" w:sz="4" w:space="0" w:color="auto"/>
              <w:bottom w:val="single" w:sz="8" w:space="0" w:color="auto"/>
            </w:tcBorders>
          </w:tcPr>
          <w:p w14:paraId="0EB008FF" w14:textId="77777777" w:rsidR="000E0314" w:rsidRPr="00BB0716" w:rsidRDefault="000E0314" w:rsidP="004F4AE9">
            <w:pPr>
              <w:spacing w:after="0" w:line="240" w:lineRule="auto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</w:p>
        </w:tc>
        <w:tc>
          <w:tcPr>
            <w:tcW w:w="10446" w:type="dxa"/>
            <w:gridSpan w:val="8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111E2" w14:textId="5EE4E848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Sociodemographic characteristics</w:t>
            </w:r>
          </w:p>
        </w:tc>
        <w:tc>
          <w:tcPr>
            <w:tcW w:w="2909" w:type="dxa"/>
            <w:tcBorders>
              <w:top w:val="doub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C7C18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 </w:t>
            </w:r>
          </w:p>
        </w:tc>
      </w:tr>
      <w:tr w:rsidR="000E0314" w:rsidRPr="00BB0716" w14:paraId="2D2980C8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294D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Age</w:t>
            </w:r>
          </w:p>
        </w:tc>
        <w:tc>
          <w:tcPr>
            <w:tcW w:w="100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3CC6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540E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8455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A2AB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5D38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26D26AF" w14:textId="1120650B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1819F" w14:textId="03864E0E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6697C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5251BF90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E3E1E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Height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1C6FC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B935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FD90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4CCF6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7CBC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5A3F838" w14:textId="6ECC6FCD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1D6BA" w14:textId="580BBECF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78F5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6310D54B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EC67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Weight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F8956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4692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1FC5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B72C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EDA7E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360B053" w14:textId="6CFC1421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0E5F8" w14:textId="18DEB8B5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33EE6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6B481BAE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D392F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BMI at booking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AA73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E92E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63CD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83822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E1CC8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6BE0BF5" w14:textId="7C305D67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319D8" w14:textId="22BCF98B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3509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6B416052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5AC61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Smoking status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E3F2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9194C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C74E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E1BF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 xml:space="preserve">No 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375E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38046C7" w14:textId="48300B17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DCD32" w14:textId="4061333D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5C132" w14:textId="1E9D7786" w:rsidR="000E0314" w:rsidRPr="00BB0716" w:rsidRDefault="000E0314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t c</w:t>
            </w:r>
            <w:r w:rsidR="00776EF0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onsidered</w:t>
            </w: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 xml:space="preserve"> important for research question</w:t>
            </w:r>
          </w:p>
        </w:tc>
      </w:tr>
      <w:tr w:rsidR="000E0314" w:rsidRPr="00BB0716" w14:paraId="50B28642" w14:textId="77777777" w:rsidTr="00E93230">
        <w:trPr>
          <w:cantSplit/>
          <w:trHeight w:val="344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191CBB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Ethnicity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FFDFC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F946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 xml:space="preserve">No 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CDD7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8813B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2A966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7AA5085" w14:textId="36112F7C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9765D" w14:textId="4A5B9D31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E8C2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7B922CA2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D57BA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Country of birth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4874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7C7F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F996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D380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 xml:space="preserve">No 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B00B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5DBD256" w14:textId="5167126F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751B6" w14:textId="3287FC03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675CE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388D3B6E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C74A06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Socioeconomic status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F95BB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000B2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79DBC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AEC7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 xml:space="preserve">No 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D9F44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91027B" w14:textId="45514BF7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3C2FB" w14:textId="26E0D67B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BD166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58308A42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2DAAB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 xml:space="preserve">Employment status 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B6B26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A78E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C351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E909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 xml:space="preserve">No 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E092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82D1E51" w14:textId="4866688A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3347A" w14:textId="1E742145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1157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3B567662" w14:textId="77777777" w:rsidTr="00E93230">
        <w:trPr>
          <w:cantSplit/>
          <w:trHeight w:val="252"/>
        </w:trPr>
        <w:tc>
          <w:tcPr>
            <w:tcW w:w="3228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934E9A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Drug use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F3B5A8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CC4A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0ED3E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A54AB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 xml:space="preserve">No 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EE23E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900245A" w14:textId="7C7A0B0A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A07E4" w14:textId="332336F5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D857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432A5A6A" w14:textId="77777777" w:rsidTr="00E93230">
        <w:trPr>
          <w:cantSplit/>
          <w:trHeight w:val="252"/>
        </w:trPr>
        <w:tc>
          <w:tcPr>
            <w:tcW w:w="3228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085800" w14:textId="77777777" w:rsidR="000E0314" w:rsidRPr="00BB0716" w:rsidRDefault="000E0314" w:rsidP="004F4AE9">
            <w:pPr>
              <w:spacing w:after="0" w:line="240" w:lineRule="auto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Previous medical history</w:t>
            </w:r>
          </w:p>
        </w:tc>
        <w:tc>
          <w:tcPr>
            <w:tcW w:w="1001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25065C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1384" w:type="dxa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71FC1E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835" w:type="dxa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E1FF1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1678" w:type="dxa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04CAE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1410" w:type="dxa"/>
            <w:tcBorders>
              <w:top w:val="single" w:sz="8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827A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910" w:type="dxa"/>
            <w:tcBorders>
              <w:top w:val="single" w:sz="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535DAD62" w14:textId="77777777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</w:p>
        </w:tc>
        <w:tc>
          <w:tcPr>
            <w:tcW w:w="910" w:type="dxa"/>
            <w:tcBorders>
              <w:top w:val="single" w:sz="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60C8F" w14:textId="7613096E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2909" w:type="dxa"/>
            <w:tcBorders>
              <w:top w:val="single" w:sz="8" w:space="0" w:color="auto"/>
              <w:left w:val="single" w:sz="4" w:space="0" w:color="auto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5C8A16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 </w:t>
            </w:r>
          </w:p>
        </w:tc>
      </w:tr>
      <w:tr w:rsidR="000E0314" w:rsidRPr="00BB0716" w14:paraId="343EF595" w14:textId="77777777" w:rsidTr="00E93230">
        <w:trPr>
          <w:cantSplit/>
          <w:trHeight w:val="252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B67F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Parity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0C8F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BBD0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04A1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7B1F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4425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0451EC6" w14:textId="15AA3226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251CF" w14:textId="6B1C85C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9473E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7B60FB86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029B8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Previous caesarean section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D7AD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D913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9F854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86B3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5AF0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FD96222" w14:textId="344768C4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8E3DA" w14:textId="0127684F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A1E8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152F4AAD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E3A84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Number of previous caesareans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7B71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7BEB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CC97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91F7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9C8A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0D8FB74" w14:textId="18CDDF04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3FBD3" w14:textId="14EC85E2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08DD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27CA318D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09E32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Previous pregnancy problems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1CBB6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1065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E2AB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9EE9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33E7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A62408" w14:textId="43ECC898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06818" w14:textId="6BF776E9" w:rsidR="000E0314" w:rsidRPr="00BB0716" w:rsidRDefault="000E0314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64D24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6F6D4602" w14:textId="77777777" w:rsidTr="00E93230">
        <w:trPr>
          <w:cantSplit/>
          <w:trHeight w:val="215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DBAF0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Previous postpartum haemorrhage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6CAA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A49F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4003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81684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4A11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C1BDC08" w14:textId="1D5517AD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3DE38" w14:textId="400071D5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0EA66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0C675AA1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23BDB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Inherited bleeding disorders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1695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355B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B69B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4CDA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276E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A3415A6" w14:textId="5EFC10D4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76F33" w14:textId="432C0121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1F316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3578DC22" w14:textId="77777777" w:rsidTr="00E93230">
        <w:trPr>
          <w:cantSplit/>
          <w:trHeight w:val="288"/>
        </w:trPr>
        <w:tc>
          <w:tcPr>
            <w:tcW w:w="3228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0C787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Thrombocytopenia</w:t>
            </w:r>
          </w:p>
        </w:tc>
        <w:tc>
          <w:tcPr>
            <w:tcW w:w="1001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76BDA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57A2A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072CAC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678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4973DC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 xml:space="preserve">No </w:t>
            </w:r>
          </w:p>
        </w:tc>
        <w:tc>
          <w:tcPr>
            <w:tcW w:w="141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EB3A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4FF9150" w14:textId="37362638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F343B" w14:textId="0F99BAFD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33B37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325B19ED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A1E08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Pre-existing medical problems</w:t>
            </w:r>
          </w:p>
        </w:tc>
        <w:tc>
          <w:tcPr>
            <w:tcW w:w="10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2EEB76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 xml:space="preserve">Yes </w:t>
            </w:r>
          </w:p>
        </w:tc>
        <w:tc>
          <w:tcPr>
            <w:tcW w:w="1384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0C010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See comment</w:t>
            </w:r>
          </w:p>
        </w:tc>
        <w:tc>
          <w:tcPr>
            <w:tcW w:w="835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9070C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67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43C9E6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5789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C198582" w14:textId="0E98F7EC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EF777" w14:textId="17A73695" w:rsidR="000E0314" w:rsidRPr="00BB0716" w:rsidRDefault="000E0314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38713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Used a singular code on previous medical problems</w:t>
            </w:r>
          </w:p>
        </w:tc>
      </w:tr>
      <w:tr w:rsidR="000E0314" w:rsidRPr="00BB0716" w14:paraId="7A48A9F4" w14:textId="77777777" w:rsidTr="00E93230">
        <w:trPr>
          <w:cantSplit/>
          <w:trHeight w:val="461"/>
        </w:trPr>
        <w:tc>
          <w:tcPr>
            <w:tcW w:w="3228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FE6A9E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Anaemia before pregnancy/ before bleeding event</w:t>
            </w:r>
          </w:p>
        </w:tc>
        <w:tc>
          <w:tcPr>
            <w:tcW w:w="1001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D2138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01186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D13A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678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7BC92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 xml:space="preserve">No </w:t>
            </w:r>
          </w:p>
        </w:tc>
        <w:tc>
          <w:tcPr>
            <w:tcW w:w="1410" w:type="dxa"/>
            <w:tcBorders>
              <w:top w:val="dotted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9EAC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1363DE5" w14:textId="17CF1812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0C7E9" w14:textId="1355E4C6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1F38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 xml:space="preserve">Not comparable between countries </w:t>
            </w:r>
          </w:p>
        </w:tc>
      </w:tr>
      <w:tr w:rsidR="000E0314" w:rsidRPr="00BB0716" w14:paraId="6E42F579" w14:textId="77777777" w:rsidTr="00E93230">
        <w:trPr>
          <w:cantSplit/>
          <w:trHeight w:val="519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CF804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Known infection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38D6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40A4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BDEB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B51B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 xml:space="preserve">Yes 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BCDC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D3BC622" w14:textId="610C6D55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18B01" w14:textId="20D95919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E850B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3A589E91" w14:textId="77777777" w:rsidTr="00E93230">
        <w:trPr>
          <w:cantSplit/>
          <w:trHeight w:val="578"/>
        </w:trPr>
        <w:tc>
          <w:tcPr>
            <w:tcW w:w="3228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D0142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Known hypertension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2C78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C92CE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8B4B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A9094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9300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EDCC76E" w14:textId="68908C2C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4EB43" w14:textId="7C72E58A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25E4E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181ADF63" w14:textId="77777777" w:rsidTr="00E93230">
        <w:trPr>
          <w:cantSplit/>
          <w:trHeight w:val="322"/>
        </w:trPr>
        <w:tc>
          <w:tcPr>
            <w:tcW w:w="3228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74C7FE68" w14:textId="77777777" w:rsidR="000E0314" w:rsidRPr="00BB0716" w:rsidRDefault="000E0314" w:rsidP="004F4AE9">
            <w:pPr>
              <w:spacing w:after="0" w:line="240" w:lineRule="auto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Current pregnancy characteristics</w:t>
            </w:r>
          </w:p>
        </w:tc>
        <w:tc>
          <w:tcPr>
            <w:tcW w:w="1001" w:type="dxa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77E4E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1384" w:type="dxa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9534FB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835" w:type="dxa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1E4A7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1678" w:type="dxa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1B836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1410" w:type="dxa"/>
            <w:tcBorders>
              <w:top w:val="single" w:sz="8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E08B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910" w:type="dxa"/>
            <w:tcBorders>
              <w:top w:val="single" w:sz="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53D5DF33" w14:textId="77777777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</w:p>
        </w:tc>
        <w:tc>
          <w:tcPr>
            <w:tcW w:w="910" w:type="dxa"/>
            <w:tcBorders>
              <w:top w:val="single" w:sz="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275E7" w14:textId="3EC2D799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2909" w:type="dxa"/>
            <w:tcBorders>
              <w:top w:val="single" w:sz="8" w:space="0" w:color="auto"/>
              <w:left w:val="single" w:sz="4" w:space="0" w:color="auto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A21C0C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 </w:t>
            </w:r>
          </w:p>
        </w:tc>
      </w:tr>
      <w:tr w:rsidR="000E0314" w:rsidRPr="00BB0716" w14:paraId="7ED93D23" w14:textId="77777777" w:rsidTr="00E93230">
        <w:trPr>
          <w:cantSplit/>
          <w:trHeight w:val="230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8A97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 xml:space="preserve">Multiple pregnancy 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90AA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B524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0804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601C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E1A6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6877001" w14:textId="323D2D84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80B21" w14:textId="33718EFE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FDAC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46C4BFF8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doub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0B6C0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Induction of labour</w:t>
            </w:r>
          </w:p>
        </w:tc>
        <w:tc>
          <w:tcPr>
            <w:tcW w:w="1001" w:type="dxa"/>
            <w:tcBorders>
              <w:top w:val="doub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3C8D1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doub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FD233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doub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3BC9F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doub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C1022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double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C1C5B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doub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28AB10A" w14:textId="77777777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</w:p>
        </w:tc>
        <w:tc>
          <w:tcPr>
            <w:tcW w:w="910" w:type="dxa"/>
            <w:tcBorders>
              <w:top w:val="doub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8C3E0" w14:textId="21B90893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double" w:sz="4" w:space="0" w:color="auto"/>
              <w:left w:val="single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5F22BE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37057D5B" w14:textId="77777777" w:rsidTr="00776EF0">
        <w:trPr>
          <w:cantSplit/>
          <w:trHeight w:val="486"/>
        </w:trPr>
        <w:tc>
          <w:tcPr>
            <w:tcW w:w="3228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056B22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lastRenderedPageBreak/>
              <w:t xml:space="preserve">Use of </w:t>
            </w:r>
            <w:proofErr w:type="spellStart"/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uterotonics</w:t>
            </w:r>
            <w:proofErr w:type="spellEnd"/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 xml:space="preserve"> in vaginal deliveries</w:t>
            </w:r>
          </w:p>
        </w:tc>
        <w:tc>
          <w:tcPr>
            <w:tcW w:w="10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EBA94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384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C8FB6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61819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67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B69D7C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 (not complete)</w:t>
            </w:r>
          </w:p>
        </w:tc>
        <w:tc>
          <w:tcPr>
            <w:tcW w:w="141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4671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46AD022" w14:textId="36971713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42E1B" w14:textId="7CEC6850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2909" w:type="dxa"/>
            <w:tcBorders>
              <w:top w:val="double" w:sz="4" w:space="0" w:color="auto"/>
              <w:left w:val="single" w:sz="4" w:space="0" w:color="auto"/>
              <w:bottom w:val="dotted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6599DC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Was not comparable between countries</w:t>
            </w:r>
          </w:p>
        </w:tc>
      </w:tr>
      <w:tr w:rsidR="000E0314" w:rsidRPr="00BB0716" w14:paraId="71921ED4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A6E52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Caesarean delivery</w:t>
            </w:r>
          </w:p>
        </w:tc>
        <w:tc>
          <w:tcPr>
            <w:tcW w:w="10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B1BB8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73B98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A2471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8D1FE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ED59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C77B3B8" w14:textId="6CA4B211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5ADF1" w14:textId="4BA5A354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8EE272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14DBD42E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B5AF0B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 xml:space="preserve">Abnormal placentation during pregnancy </w:t>
            </w:r>
          </w:p>
        </w:tc>
        <w:tc>
          <w:tcPr>
            <w:tcW w:w="10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E08EE9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7B52C0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 (from coding)</w:t>
            </w:r>
          </w:p>
        </w:tc>
        <w:tc>
          <w:tcPr>
            <w:tcW w:w="835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C6621D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52C27A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 xml:space="preserve">No </w:t>
            </w:r>
          </w:p>
        </w:tc>
        <w:tc>
          <w:tcPr>
            <w:tcW w:w="141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F99AD2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8E45CDF" w14:textId="7074024B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B50E68" w14:textId="037349D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F67464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 xml:space="preserve">Was not included as it was captured in the primary cause </w:t>
            </w:r>
          </w:p>
        </w:tc>
      </w:tr>
      <w:tr w:rsidR="000E0314" w:rsidRPr="00BB0716" w14:paraId="6C2E1E95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67B6DC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When did the haemorrhage occur?</w:t>
            </w:r>
          </w:p>
        </w:tc>
        <w:tc>
          <w:tcPr>
            <w:tcW w:w="10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DF0112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38DFA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E850B8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67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6DA13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</w:p>
        </w:tc>
        <w:tc>
          <w:tcPr>
            <w:tcW w:w="141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FD83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04C330F" w14:textId="4DE662D7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65FCA" w14:textId="789A147E" w:rsidR="000E0314" w:rsidRPr="00BB0716" w:rsidRDefault="00E93230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B5B00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53EE9545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81C8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Primary cause of the bleed</w:t>
            </w:r>
          </w:p>
        </w:tc>
        <w:tc>
          <w:tcPr>
            <w:tcW w:w="1001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A941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05A0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9807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19C6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dotted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B344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 see comment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F8B385E" w14:textId="0C4A1273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24FFB" w14:textId="1CD7D821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31A2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Did not include a primary cause so women had multiple causes</w:t>
            </w:r>
          </w:p>
        </w:tc>
      </w:tr>
      <w:tr w:rsidR="000E0314" w:rsidRPr="00BB0716" w14:paraId="338EFDB0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89C0B8" w14:textId="77777777" w:rsidR="000E0314" w:rsidRPr="00BB0716" w:rsidRDefault="000E0314" w:rsidP="004F4AE9">
            <w:pPr>
              <w:spacing w:after="0" w:line="240" w:lineRule="auto"/>
              <w:rPr>
                <w:rFonts w:asciiTheme="minorBidi" w:eastAsia="Times New Roman" w:hAnsiTheme="minorBidi"/>
                <w:bCs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bCs/>
                <w:i/>
                <w:color w:val="000000"/>
                <w:sz w:val="16"/>
                <w:szCs w:val="18"/>
                <w:lang w:eastAsia="en-GB"/>
              </w:rPr>
              <w:t>Blood products given</w:t>
            </w:r>
          </w:p>
        </w:tc>
        <w:tc>
          <w:tcPr>
            <w:tcW w:w="10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B33394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13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CE7B5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5EE33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1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3FA5AC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1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3988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6A2DE" w14:textId="77777777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EE268" w14:textId="09CD35D3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00A38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 </w:t>
            </w:r>
          </w:p>
        </w:tc>
      </w:tr>
      <w:tr w:rsidR="000E0314" w:rsidRPr="00BB0716" w14:paraId="2D90571B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71BE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Number of units of RBC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597A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7A062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0AAB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2038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E0BBE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D055F47" w14:textId="0E69EB1D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52640" w14:textId="20DCADD4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9683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2F05C8DE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A7F2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Fresh Frozen Plasma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CB49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7D76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F2AC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94CD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5BC8E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7D05476" w14:textId="69BD8F03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5F755E" w14:textId="70A5E85E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6729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1F1616BD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F7BC3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Platelets</w:t>
            </w:r>
          </w:p>
        </w:tc>
        <w:tc>
          <w:tcPr>
            <w:tcW w:w="1001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FCACC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7E030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45D84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866432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EB48B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80A8F68" w14:textId="3036349F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1254C" w14:textId="1E1072A3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A07E3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6B40F8FE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730A9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Cryoprecipitate</w:t>
            </w:r>
          </w:p>
        </w:tc>
        <w:tc>
          <w:tcPr>
            <w:tcW w:w="10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69B944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F535F4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2399B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CD1E02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t used</w:t>
            </w:r>
          </w:p>
        </w:tc>
        <w:tc>
          <w:tcPr>
            <w:tcW w:w="141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4F75C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t used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5382A57" w14:textId="3762AE9D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26CF2" w14:textId="5669D5B3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6A68BC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Included as interesting difference between countries</w:t>
            </w:r>
          </w:p>
        </w:tc>
      </w:tr>
      <w:tr w:rsidR="000E0314" w:rsidRPr="00BB0716" w14:paraId="4A72366C" w14:textId="77777777" w:rsidTr="00E93230">
        <w:trPr>
          <w:cantSplit/>
          <w:trHeight w:val="230"/>
        </w:trPr>
        <w:tc>
          <w:tcPr>
            <w:tcW w:w="3228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9D1C7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Fibrinogen</w:t>
            </w:r>
          </w:p>
        </w:tc>
        <w:tc>
          <w:tcPr>
            <w:tcW w:w="10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5AB6C2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22180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009F6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F1257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70C4B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22BA328" w14:textId="03FAFF0E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F465A" w14:textId="665BFDFC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9AD1E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72B7D51E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9EA1FB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Cell Saver</w:t>
            </w:r>
          </w:p>
        </w:tc>
        <w:tc>
          <w:tcPr>
            <w:tcW w:w="10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B8DE5E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37A13B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31093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67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3A251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41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ECFF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C9EBBFF" w14:textId="509B7EEF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6CBE98" w14:textId="6C1B4123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D8D032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Included as interesting difference between countries</w:t>
            </w:r>
          </w:p>
        </w:tc>
      </w:tr>
      <w:tr w:rsidR="000E0314" w:rsidRPr="00BB0716" w14:paraId="5F384735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7E0A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 xml:space="preserve">Factor </w:t>
            </w:r>
            <w:proofErr w:type="spellStart"/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VIIa</w:t>
            </w:r>
            <w:proofErr w:type="spellEnd"/>
          </w:p>
        </w:tc>
        <w:tc>
          <w:tcPr>
            <w:tcW w:w="1001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1365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F5844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835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9F14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B3DE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dotted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3082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D4DBD75" w14:textId="4CC48016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CD1AD" w14:textId="4913F293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4D05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580B5F2D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0944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proofErr w:type="spellStart"/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Tranexamic</w:t>
            </w:r>
            <w:proofErr w:type="spellEnd"/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 xml:space="preserve"> acid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5F6F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FFC8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8AE78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A3E88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DDADE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CC2626B" w14:textId="2B7FB8AA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527355" w14:textId="3CBAFE81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F40F2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5EED0807" w14:textId="77777777" w:rsidTr="00776EF0">
        <w:trPr>
          <w:cantSplit/>
          <w:trHeight w:val="69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4F2454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31825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61CC3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E47C46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8073E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EB516B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3CC6F46" w14:textId="77777777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29F29F2" w14:textId="5CCB7175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</w:p>
        </w:tc>
        <w:tc>
          <w:tcPr>
            <w:tcW w:w="2909" w:type="dxa"/>
            <w:tcBorders>
              <w:left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F190BF8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59169C2F" w14:textId="77777777" w:rsidTr="00E93230">
        <w:trPr>
          <w:cantSplit/>
          <w:trHeight w:val="70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9D3B4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Colloid (ml)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B6E16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B500E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B11E8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AF5E8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88C3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B66C62C" w14:textId="627B9E83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8DA85" w14:textId="0263D81F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E422C4" w14:textId="77777777" w:rsidR="000E0314" w:rsidRPr="00BB0716" w:rsidRDefault="000E0314" w:rsidP="004F4AE9">
            <w:pPr>
              <w:spacing w:after="0" w:line="240" w:lineRule="auto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5058783A" w14:textId="77777777" w:rsidTr="00E93230">
        <w:trPr>
          <w:cantSplit/>
          <w:trHeight w:val="230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28EE4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Crystalloid (ml)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0962B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DEB8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26AD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79CC98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A9AD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33B2167" w14:textId="5C6627D6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2153A" w14:textId="3C744300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left w:val="single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F5089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7FD75688" w14:textId="77777777" w:rsidTr="00E93230">
        <w:trPr>
          <w:cantSplit/>
          <w:trHeight w:val="288"/>
        </w:trPr>
        <w:tc>
          <w:tcPr>
            <w:tcW w:w="3228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9394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Time of first unit</w:t>
            </w:r>
          </w:p>
        </w:tc>
        <w:tc>
          <w:tcPr>
            <w:tcW w:w="1001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88FA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384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BA834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07EA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7832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ED7F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D406136" w14:textId="35D49E1D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F068D" w14:textId="62499E0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2909" w:type="dxa"/>
            <w:vMerge w:val="restart"/>
            <w:tcBorders>
              <w:top w:val="dotted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AB2C82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 </w:t>
            </w:r>
          </w:p>
        </w:tc>
      </w:tr>
      <w:tr w:rsidR="000E0314" w:rsidRPr="00BB0716" w14:paraId="11E9E6AF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FA16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Time of eighth unit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FF25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FD79C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F3F7C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33A48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FCBE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077F94A" w14:textId="181DDD6F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D239F" w14:textId="65C061E2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2909" w:type="dxa"/>
            <w:vMerge/>
            <w:tcBorders>
              <w:top w:val="dotted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25DC5D09" w14:textId="77777777" w:rsidR="000E0314" w:rsidRPr="00BB0716" w:rsidRDefault="000E0314" w:rsidP="004F4AE9">
            <w:pPr>
              <w:spacing w:after="0" w:line="240" w:lineRule="auto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71B49E61" w14:textId="77777777" w:rsidTr="00E93230">
        <w:trPr>
          <w:cantSplit/>
          <w:trHeight w:val="230"/>
        </w:trPr>
        <w:tc>
          <w:tcPr>
            <w:tcW w:w="32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4374D4" w14:textId="77777777" w:rsidR="000E0314" w:rsidRPr="00BB0716" w:rsidRDefault="000E0314" w:rsidP="004F4AE9">
            <w:pPr>
              <w:spacing w:after="0" w:line="240" w:lineRule="auto"/>
              <w:rPr>
                <w:rFonts w:asciiTheme="minorBidi" w:eastAsia="Times New Roman" w:hAnsiTheme="minorBidi"/>
                <w:bCs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bCs/>
                <w:i/>
                <w:color w:val="000000"/>
                <w:sz w:val="16"/>
                <w:szCs w:val="18"/>
                <w:lang w:eastAsia="en-GB"/>
              </w:rPr>
              <w:t xml:space="preserve">Medical Management </w:t>
            </w:r>
          </w:p>
        </w:tc>
        <w:tc>
          <w:tcPr>
            <w:tcW w:w="10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E5DE22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13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876E2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99CA0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1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E82BA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1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0BACE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109DB" w14:textId="77777777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B4FB2" w14:textId="1DCE7812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DD37D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FF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FF0000"/>
                <w:sz w:val="16"/>
                <w:szCs w:val="18"/>
                <w:lang w:eastAsia="en-GB"/>
              </w:rPr>
              <w:t> </w:t>
            </w:r>
          </w:p>
        </w:tc>
      </w:tr>
      <w:tr w:rsidR="000E0314" w:rsidRPr="00BB0716" w14:paraId="6D335A88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CD69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Oxytocin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03EB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385C4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F976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F42A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CAF0C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BFC386A" w14:textId="3176C8D5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449E8" w14:textId="1B6AD1B8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42E5C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 xml:space="preserve">Italian data limited to vaginal births </w:t>
            </w:r>
          </w:p>
        </w:tc>
      </w:tr>
      <w:tr w:rsidR="000E0314" w:rsidRPr="00BB0716" w14:paraId="5CF9F365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50ED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proofErr w:type="spellStart"/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Ergometerine</w:t>
            </w:r>
            <w:proofErr w:type="spellEnd"/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621B2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7853B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EDA8F" w14:textId="761DC59A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38DA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DC9C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4663BAB" w14:textId="49C6F859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2EB80" w14:textId="7F1359BA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17248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781FA000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B4F3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Prostaglandin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AF5E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881B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66CB5" w14:textId="17B9EA91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51A0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4097C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7DACFF5" w14:textId="312FCFD9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CA174" w14:textId="4A4C3003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ABCF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196A2AFD" w14:textId="77777777" w:rsidTr="00E93230">
        <w:trPr>
          <w:cantSplit/>
          <w:trHeight w:val="230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A053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Misoprostol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B76B3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98310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CFD62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16268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9066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441FEBA" w14:textId="0EFB674D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74FFF" w14:textId="66EE6FC0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4B46B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75A363A3" w14:textId="77777777" w:rsidTr="00E93230">
        <w:trPr>
          <w:cantSplit/>
          <w:trHeight w:val="252"/>
        </w:trPr>
        <w:tc>
          <w:tcPr>
            <w:tcW w:w="3228" w:type="dxa"/>
            <w:gridSpan w:val="2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FFF5A4" w14:textId="77777777" w:rsidR="000E0314" w:rsidRPr="00BB0716" w:rsidRDefault="000E0314" w:rsidP="004F4AE9">
            <w:pPr>
              <w:spacing w:after="0" w:line="240" w:lineRule="auto"/>
              <w:rPr>
                <w:rFonts w:asciiTheme="minorBidi" w:eastAsia="Times New Roman" w:hAnsiTheme="minorBidi"/>
                <w:bCs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bCs/>
                <w:i/>
                <w:color w:val="000000"/>
                <w:sz w:val="16"/>
                <w:szCs w:val="18"/>
                <w:lang w:eastAsia="en-GB"/>
              </w:rPr>
              <w:t xml:space="preserve">Management surgical </w:t>
            </w:r>
          </w:p>
        </w:tc>
        <w:tc>
          <w:tcPr>
            <w:tcW w:w="1001" w:type="dxa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7F643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1384" w:type="dxa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34E22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835" w:type="dxa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D3FCC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1678" w:type="dxa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94601E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1410" w:type="dxa"/>
            <w:tcBorders>
              <w:top w:val="single" w:sz="8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816DE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910" w:type="dxa"/>
            <w:tcBorders>
              <w:top w:val="single" w:sz="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7AEE66E6" w14:textId="77777777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</w:p>
        </w:tc>
        <w:tc>
          <w:tcPr>
            <w:tcW w:w="910" w:type="dxa"/>
            <w:tcBorders>
              <w:top w:val="single" w:sz="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236CA" w14:textId="6DBCB165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2909" w:type="dxa"/>
            <w:tcBorders>
              <w:top w:val="single" w:sz="8" w:space="0" w:color="auto"/>
              <w:left w:val="single" w:sz="4" w:space="0" w:color="auto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8CABA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 </w:t>
            </w:r>
          </w:p>
        </w:tc>
      </w:tr>
      <w:tr w:rsidR="000E0314" w:rsidRPr="00BB0716" w14:paraId="6AF253C6" w14:textId="77777777" w:rsidTr="00E93230">
        <w:trPr>
          <w:cantSplit/>
          <w:trHeight w:val="252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2693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 xml:space="preserve">Suturing 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B265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ABCC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8408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17EE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D1172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9509178" w14:textId="4568BE6E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3137C" w14:textId="5C830480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F6A6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6B0E60F9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84C91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Placenta removal</w:t>
            </w:r>
          </w:p>
        </w:tc>
        <w:tc>
          <w:tcPr>
            <w:tcW w:w="1001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23626E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83DF2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835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1539DC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678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595A1B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41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28598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 xml:space="preserve">Yes 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89E10C8" w14:textId="643121F0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BCC24" w14:textId="37A8FA7B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437C8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24EAD312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AB274C" w14:textId="19FF046F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Intra</w:t>
            </w:r>
            <w:r w:rsidR="00776EF0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-</w:t>
            </w: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abdominal packing</w:t>
            </w:r>
          </w:p>
        </w:tc>
        <w:tc>
          <w:tcPr>
            <w:tcW w:w="10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0F4562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E591F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1DE15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67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5A7F08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 (not comparable)</w:t>
            </w:r>
          </w:p>
        </w:tc>
        <w:tc>
          <w:tcPr>
            <w:tcW w:w="141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800C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C268220" w14:textId="7E4C157E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23525" w14:textId="5C9FB258" w:rsidR="000E0314" w:rsidRPr="00BB0716" w:rsidRDefault="00927972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4DB378" w14:textId="7589D333" w:rsidR="000E0314" w:rsidRPr="00BB0716" w:rsidRDefault="000E0314" w:rsidP="00927972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21046E2B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0102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Balloons</w:t>
            </w:r>
          </w:p>
        </w:tc>
        <w:tc>
          <w:tcPr>
            <w:tcW w:w="1001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68DEB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34186C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99C532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2EEED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dotted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8DD2F2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343D0FB" w14:textId="448F5453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27F21" w14:textId="5421E465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40082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3511A0AC" w14:textId="77777777" w:rsidTr="00776EF0">
        <w:trPr>
          <w:cantSplit/>
          <w:trHeight w:val="242"/>
        </w:trPr>
        <w:tc>
          <w:tcPr>
            <w:tcW w:w="3228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2A63E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proofErr w:type="spellStart"/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lastRenderedPageBreak/>
              <w:t>Embolisation</w:t>
            </w:r>
            <w:proofErr w:type="spellEnd"/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 xml:space="preserve"> and ligation</w:t>
            </w:r>
          </w:p>
        </w:tc>
        <w:tc>
          <w:tcPr>
            <w:tcW w:w="10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470CFB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C9A2EB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7BF1E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 see comment</w:t>
            </w:r>
          </w:p>
        </w:tc>
        <w:tc>
          <w:tcPr>
            <w:tcW w:w="167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FB1CC8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BE88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C81EAB3" w14:textId="4BBC44EB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4E5B4" w14:textId="50D0FCDF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double" w:sz="4" w:space="0" w:color="auto"/>
              <w:left w:val="single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CCEFA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proofErr w:type="spellStart"/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Embolisation</w:t>
            </w:r>
            <w:proofErr w:type="spellEnd"/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 xml:space="preserve"> and ligation combined due to the UK data</w:t>
            </w:r>
          </w:p>
        </w:tc>
      </w:tr>
      <w:tr w:rsidR="000E0314" w:rsidRPr="00BB0716" w14:paraId="004F9963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DAE4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Intra-arterial balloons</w:t>
            </w:r>
          </w:p>
        </w:tc>
        <w:tc>
          <w:tcPr>
            <w:tcW w:w="1001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2340FE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81256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8462B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678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CCDEB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410" w:type="dxa"/>
            <w:tcBorders>
              <w:top w:val="dotted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88646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6A02EDE" w14:textId="6EDB410B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808210" w14:textId="292B9396" w:rsidR="000E0314" w:rsidRPr="00BB0716" w:rsidRDefault="00776EF0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  <w:r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A4D9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3E346B9F" w14:textId="77777777" w:rsidTr="00E93230">
        <w:trPr>
          <w:cantSplit/>
          <w:trHeight w:val="230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C244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Uterine compression sutures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8DCA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5327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D16D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1387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0EC6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43CE36" w14:textId="2BF5BB3C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AE359" w14:textId="55D64C8E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08754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5BEC9C6D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117EE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Hysterectomy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3DB94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F9F1D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C0D56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C683C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AB3E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54257" w14:textId="38AEAAA9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45E63" w14:textId="601A4426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F5E20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 </w:t>
            </w:r>
          </w:p>
        </w:tc>
      </w:tr>
      <w:tr w:rsidR="000E0314" w:rsidRPr="00BB0716" w14:paraId="053CB0C9" w14:textId="77777777" w:rsidTr="00E93230">
        <w:trPr>
          <w:cantSplit/>
          <w:trHeight w:val="252"/>
        </w:trPr>
        <w:tc>
          <w:tcPr>
            <w:tcW w:w="3228" w:type="dxa"/>
            <w:gridSpan w:val="2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39EDCC" w14:textId="77777777" w:rsidR="000E0314" w:rsidRPr="00BB0716" w:rsidRDefault="000E0314" w:rsidP="004F4AE9">
            <w:pPr>
              <w:spacing w:after="0" w:line="240" w:lineRule="auto"/>
              <w:rPr>
                <w:rFonts w:asciiTheme="minorBidi" w:eastAsia="Times New Roman" w:hAnsiTheme="minorBidi"/>
                <w:bCs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bCs/>
                <w:i/>
                <w:color w:val="000000"/>
                <w:sz w:val="16"/>
                <w:szCs w:val="18"/>
                <w:lang w:eastAsia="en-GB"/>
              </w:rPr>
              <w:t>Maternal morbidity</w:t>
            </w:r>
          </w:p>
        </w:tc>
        <w:tc>
          <w:tcPr>
            <w:tcW w:w="1001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6469AE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1384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36DF0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835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16C67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1678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C8A28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1410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07AD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</w:tcPr>
          <w:p w14:paraId="58A6F0B0" w14:textId="77777777" w:rsidR="000E0314" w:rsidRPr="00BB0716" w:rsidRDefault="000E0314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5B431" w14:textId="2D2AA920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 </w:t>
            </w:r>
          </w:p>
        </w:tc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1EA21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 </w:t>
            </w:r>
          </w:p>
        </w:tc>
      </w:tr>
      <w:tr w:rsidR="000E0314" w:rsidRPr="00BB0716" w14:paraId="7C315E52" w14:textId="77777777" w:rsidTr="00E93230">
        <w:trPr>
          <w:cantSplit/>
          <w:trHeight w:val="252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6C87E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Death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6497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D1CD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8504C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D7EE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A312C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02853EB" w14:textId="29C471F1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D22E0" w14:textId="5726A22C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FC68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447329CC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C7218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 xml:space="preserve">Serious maternal morbidity 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1B166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F761C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30B2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ECDAC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533C6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See comment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19EDDFA" w14:textId="5FB55EF8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0092C" w14:textId="194E7302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2909" w:type="dxa"/>
            <w:vMerge w:val="restar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4CB972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Excluded outcomes were as a result of a lack of validity and case ascertainment</w:t>
            </w:r>
          </w:p>
        </w:tc>
      </w:tr>
      <w:tr w:rsidR="000E0314" w:rsidRPr="00BB0716" w14:paraId="1D7EA7B5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759B8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Respiratory distress syndrome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99CD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1E7E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9501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19842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B0506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12A4FFA" w14:textId="16EB03E1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C70E0" w14:textId="2468BD13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2909" w:type="dxa"/>
            <w:vMerge/>
            <w:tcBorders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5315F8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52B926E5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491B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 xml:space="preserve">Coagulopathy 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6CD7C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5C3C4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43F7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3D5C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E194C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4EE91F6" w14:textId="17449CA6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D7450" w14:textId="537A467A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2909" w:type="dxa"/>
            <w:vMerge/>
            <w:tcBorders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641CF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5C8FA379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60B3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Kidney failure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9FA26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E7F9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17A0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344E6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6E3D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3CCB007" w14:textId="368143C1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EFF4E" w14:textId="194C3851" w:rsidR="000E0314" w:rsidRPr="00BB0716" w:rsidRDefault="00685052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vMerge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50B5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54A83C29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F47A2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Cardiac arrest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BB7B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2D0B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E37B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CB16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EF6FE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FAC915C" w14:textId="47B91709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62CB1" w14:textId="5EF6DDEC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D418B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49AA39AA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8DE24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Pulmonary oedema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EDE7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9A82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535C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D5AD4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245B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480DE5D" w14:textId="694AEBFF" w:rsidR="000E0314" w:rsidRPr="00BB0716" w:rsidRDefault="0068505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86680" w14:textId="18EDC3E5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1161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4D87FE80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73148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 xml:space="preserve">Thrombotic event </w:t>
            </w:r>
          </w:p>
        </w:tc>
        <w:tc>
          <w:tcPr>
            <w:tcW w:w="1001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E6B2B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62069F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A4BED4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39A64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410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CD4C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3F48F5F" w14:textId="3262579A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B87BF" w14:textId="510124FB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437FBC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150E261D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3B5EF8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Multiple organ failure</w:t>
            </w:r>
          </w:p>
        </w:tc>
        <w:tc>
          <w:tcPr>
            <w:tcW w:w="10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B75492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341DE8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6C485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1F1FB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410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0BD06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See comment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31A0425" w14:textId="5C2297DC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0473A" w14:textId="03CCCE7B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2950D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 xml:space="preserve">French data not comparable </w:t>
            </w:r>
          </w:p>
        </w:tc>
      </w:tr>
      <w:tr w:rsidR="000E0314" w:rsidRPr="00BB0716" w14:paraId="76D80DFC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8E54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Septicaemia</w:t>
            </w:r>
          </w:p>
        </w:tc>
        <w:tc>
          <w:tcPr>
            <w:tcW w:w="1001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FA35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AFBD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BD41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3B17E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410" w:type="dxa"/>
            <w:tcBorders>
              <w:top w:val="dotted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D31C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189E215" w14:textId="50C385A9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dotted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A59B6" w14:textId="150C3CEC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04F1E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75E05C7D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doub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D7674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</w:p>
          <w:p w14:paraId="08D62E5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Required ventilation</w:t>
            </w:r>
          </w:p>
        </w:tc>
        <w:tc>
          <w:tcPr>
            <w:tcW w:w="1001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D60AE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384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2C43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E0CA7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855FB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410" w:type="dxa"/>
            <w:tcBorders>
              <w:top w:val="doub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76D0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doub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A7F1095" w14:textId="23533312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doub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D8BA4" w14:textId="14931AFD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2909" w:type="dxa"/>
            <w:tcBorders>
              <w:top w:val="doub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2E8F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259931DA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924EA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</w:p>
          <w:p w14:paraId="001A087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Pelvic injury</w:t>
            </w:r>
          </w:p>
        </w:tc>
        <w:tc>
          <w:tcPr>
            <w:tcW w:w="1001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28BF4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38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FCC4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BE62C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67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9D04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410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83562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 xml:space="preserve">Yes </w:t>
            </w:r>
          </w:p>
        </w:tc>
        <w:tc>
          <w:tcPr>
            <w:tcW w:w="9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2E296E" w14:textId="7124E8B5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4BCEB" w14:textId="360BE3C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2909" w:type="dxa"/>
            <w:vMerge w:val="restart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AC04A12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  <w:p w14:paraId="0DE64356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t relevant or valid outcomes</w:t>
            </w:r>
          </w:p>
          <w:p w14:paraId="55B1EB3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47E40D63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A2F0C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Reaction to transfusion</w:t>
            </w:r>
          </w:p>
        </w:tc>
        <w:tc>
          <w:tcPr>
            <w:tcW w:w="100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B9156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38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37000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C9A8C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67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1D1F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410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FBF6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AE022A9" w14:textId="161D67BE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DA1E3" w14:textId="0996D7C4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2909" w:type="dxa"/>
            <w:vMerge/>
            <w:tcBorders>
              <w:top w:val="doub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7CB85D66" w14:textId="77777777" w:rsidR="000E0314" w:rsidRPr="00BB0716" w:rsidRDefault="000E0314" w:rsidP="004F4AE9">
            <w:pPr>
              <w:spacing w:after="0" w:line="240" w:lineRule="auto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75934F98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2683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Other morbidity</w:t>
            </w:r>
          </w:p>
        </w:tc>
        <w:tc>
          <w:tcPr>
            <w:tcW w:w="10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4798C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3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79D7E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1B601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67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005ED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1410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02C76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20655A8E" w14:textId="02C623C5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6A321" w14:textId="49D8E210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5CF0EB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</w:tr>
      <w:tr w:rsidR="000E0314" w:rsidRPr="00BB0716" w14:paraId="4328C8B0" w14:textId="77777777" w:rsidTr="00E93230">
        <w:trPr>
          <w:cantSplit/>
          <w:trHeight w:val="242"/>
        </w:trPr>
        <w:tc>
          <w:tcPr>
            <w:tcW w:w="322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616D76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szCs w:val="18"/>
                <w:lang w:eastAsia="en-GB"/>
              </w:rPr>
              <w:t>ITU admission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B1096E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C39853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8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B7A06B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6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91CA84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2F2C9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1A956" w14:textId="4DA5F14D" w:rsidR="000E0314" w:rsidRPr="00BB0716" w:rsidRDefault="00927972" w:rsidP="00E93230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No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8D1C6" w14:textId="066B3660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  <w:t>Yes</w:t>
            </w:r>
          </w:p>
        </w:tc>
        <w:tc>
          <w:tcPr>
            <w:tcW w:w="290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948115" w14:textId="77777777" w:rsidR="000E0314" w:rsidRPr="00BB0716" w:rsidRDefault="000E0314" w:rsidP="004F4AE9">
            <w:pPr>
              <w:spacing w:after="0" w:line="240" w:lineRule="auto"/>
              <w:jc w:val="center"/>
              <w:rPr>
                <w:rFonts w:asciiTheme="minorBidi" w:eastAsia="Times New Roman" w:hAnsiTheme="minorBidi"/>
                <w:i/>
                <w:color w:val="000000"/>
                <w:sz w:val="16"/>
                <w:szCs w:val="18"/>
                <w:lang w:eastAsia="en-GB"/>
              </w:rPr>
            </w:pPr>
          </w:p>
        </w:tc>
      </w:tr>
    </w:tbl>
    <w:p w14:paraId="0EA7DB69" w14:textId="77777777" w:rsidR="00047F3C" w:rsidRPr="00BB0716" w:rsidRDefault="00574525">
      <w:pPr>
        <w:rPr>
          <w:rFonts w:asciiTheme="minorBidi" w:hAnsiTheme="minorBidi"/>
        </w:rPr>
      </w:pPr>
    </w:p>
    <w:p w14:paraId="58990BF5" w14:textId="18140DB2" w:rsidR="0089318E" w:rsidRPr="00BB0716" w:rsidRDefault="0089318E">
      <w:pPr>
        <w:rPr>
          <w:rFonts w:asciiTheme="minorBidi" w:hAnsiTheme="minorBidi"/>
        </w:rPr>
      </w:pPr>
    </w:p>
    <w:p w14:paraId="545E2DE5" w14:textId="240E106B" w:rsidR="00D2257E" w:rsidRPr="00BB0716" w:rsidRDefault="00D2257E">
      <w:pPr>
        <w:rPr>
          <w:rFonts w:asciiTheme="minorBidi" w:hAnsiTheme="minorBidi"/>
        </w:rPr>
      </w:pPr>
    </w:p>
    <w:p w14:paraId="4A98A78C" w14:textId="77777777" w:rsidR="00D2257E" w:rsidRPr="00BB0716" w:rsidRDefault="00D2257E">
      <w:pPr>
        <w:rPr>
          <w:rFonts w:asciiTheme="minorBidi" w:hAnsiTheme="minorBidi"/>
        </w:rPr>
      </w:pPr>
    </w:p>
    <w:p w14:paraId="026C946B" w14:textId="01BCD5EE" w:rsidR="0089318E" w:rsidRPr="00473EA9" w:rsidRDefault="004D644D" w:rsidP="004D644D">
      <w:pPr>
        <w:pStyle w:val="Caption"/>
        <w:keepNext/>
        <w:rPr>
          <w:rFonts w:asciiTheme="minorBidi" w:hAnsiTheme="minorBidi"/>
          <w:i w:val="0"/>
          <w:iCs w:val="0"/>
          <w:sz w:val="24"/>
          <w:szCs w:val="24"/>
        </w:rPr>
      </w:pPr>
      <w:bookmarkStart w:id="0" w:name="_Toc504478130"/>
      <w:bookmarkStart w:id="1" w:name="_Toc524078850"/>
      <w:r>
        <w:rPr>
          <w:rFonts w:asciiTheme="minorBidi" w:hAnsiTheme="minorBidi"/>
          <w:i w:val="0"/>
          <w:iCs w:val="0"/>
          <w:sz w:val="24"/>
          <w:szCs w:val="24"/>
        </w:rPr>
        <w:lastRenderedPageBreak/>
        <w:t xml:space="preserve">S2 </w:t>
      </w:r>
      <w:r w:rsidR="00473EA9" w:rsidRPr="00473EA9">
        <w:rPr>
          <w:rFonts w:asciiTheme="minorBidi" w:hAnsiTheme="minorBidi"/>
          <w:i w:val="0"/>
          <w:iCs w:val="0"/>
          <w:sz w:val="24"/>
          <w:szCs w:val="24"/>
        </w:rPr>
        <w:t>T</w:t>
      </w:r>
      <w:r>
        <w:rPr>
          <w:rFonts w:asciiTheme="minorBidi" w:hAnsiTheme="minorBidi"/>
          <w:i w:val="0"/>
          <w:iCs w:val="0"/>
          <w:sz w:val="24"/>
          <w:szCs w:val="24"/>
        </w:rPr>
        <w:t>able</w:t>
      </w:r>
      <w:bookmarkStart w:id="2" w:name="_GoBack"/>
      <w:bookmarkEnd w:id="2"/>
      <w:r w:rsidR="0089318E" w:rsidRPr="00473EA9">
        <w:rPr>
          <w:rFonts w:asciiTheme="minorBidi" w:hAnsiTheme="minorBidi"/>
          <w:i w:val="0"/>
          <w:iCs w:val="0"/>
          <w:sz w:val="24"/>
          <w:szCs w:val="24"/>
        </w:rPr>
        <w:t>. Aetiology of the massive obstetric haemorrhage by country</w:t>
      </w:r>
      <w:bookmarkEnd w:id="0"/>
      <w:bookmarkEnd w:id="1"/>
    </w:p>
    <w:tbl>
      <w:tblPr>
        <w:tblW w:w="12294" w:type="dxa"/>
        <w:tblLook w:val="04A0" w:firstRow="1" w:lastRow="0" w:firstColumn="1" w:lastColumn="0" w:noHBand="0" w:noVBand="1"/>
      </w:tblPr>
      <w:tblGrid>
        <w:gridCol w:w="1611"/>
        <w:gridCol w:w="1612"/>
        <w:gridCol w:w="555"/>
        <w:gridCol w:w="892"/>
        <w:gridCol w:w="656"/>
        <w:gridCol w:w="1057"/>
        <w:gridCol w:w="555"/>
        <w:gridCol w:w="892"/>
        <w:gridCol w:w="1172"/>
        <w:gridCol w:w="1541"/>
        <w:gridCol w:w="671"/>
        <w:gridCol w:w="1080"/>
      </w:tblGrid>
      <w:tr w:rsidR="0089318E" w:rsidRPr="00BB0716" w14:paraId="66DA1CCA" w14:textId="77777777" w:rsidTr="006855C2">
        <w:trPr>
          <w:trHeight w:val="403"/>
        </w:trPr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867B41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i/>
                <w:iCs/>
                <w:color w:val="000000"/>
                <w:sz w:val="16"/>
                <w:szCs w:val="20"/>
                <w:lang w:eastAsia="en-GB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3330CD" w14:textId="77777777" w:rsidR="0089318E" w:rsidRPr="00BB0716" w:rsidRDefault="0089318E" w:rsidP="006855C2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20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20"/>
                <w:lang w:eastAsia="en-GB"/>
              </w:rPr>
              <w:t>UK n=162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E3FE31" w14:textId="77777777" w:rsidR="0089318E" w:rsidRPr="00BB0716" w:rsidRDefault="0089318E" w:rsidP="006855C2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20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20"/>
                <w:lang w:eastAsia="en-GB"/>
              </w:rPr>
              <w:t>AMOSS n=62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79B6FDA" w14:textId="77777777" w:rsidR="0089318E" w:rsidRPr="00BB0716" w:rsidRDefault="0089318E" w:rsidP="006855C2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20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20"/>
                <w:lang w:eastAsia="en-GB"/>
              </w:rPr>
              <w:t>Italy  n=99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11EADB2" w14:textId="77777777" w:rsidR="0089318E" w:rsidRPr="00BB0716" w:rsidRDefault="0089318E" w:rsidP="006855C2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20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20"/>
                <w:lang w:eastAsia="en-GB"/>
              </w:rPr>
              <w:t>the Netherlands n=179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0FA8C03" w14:textId="77777777" w:rsidR="0089318E" w:rsidRPr="00BB0716" w:rsidRDefault="0089318E" w:rsidP="006855C2">
            <w:pPr>
              <w:spacing w:after="0" w:line="240" w:lineRule="auto"/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20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20"/>
                <w:lang w:eastAsia="en-GB"/>
              </w:rPr>
              <w:t>France n=126</w:t>
            </w:r>
          </w:p>
        </w:tc>
      </w:tr>
      <w:tr w:rsidR="0089318E" w:rsidRPr="00BB0716" w14:paraId="1CF14377" w14:textId="77777777" w:rsidTr="006855C2">
        <w:trPr>
          <w:trHeight w:val="260"/>
        </w:trPr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F5915" w14:textId="77777777" w:rsidR="0089318E" w:rsidRPr="00BB0716" w:rsidRDefault="0089318E" w:rsidP="006855C2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Aton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96375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93767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39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F313A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04A7F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40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6CE78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B8D63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56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BE6DB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1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4475F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62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2E792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AA0A3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36.5)</w:t>
            </w:r>
          </w:p>
        </w:tc>
      </w:tr>
      <w:tr w:rsidR="0089318E" w:rsidRPr="00BB0716" w14:paraId="00BF881E" w14:textId="77777777" w:rsidTr="006855C2">
        <w:trPr>
          <w:trHeight w:val="260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5F32F" w14:textId="77777777" w:rsidR="0089318E" w:rsidRPr="00BB0716" w:rsidRDefault="0089318E" w:rsidP="006855C2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Placenta Praev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F52CD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85EB5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7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63698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95457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6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54F64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39B9A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5288E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19F9B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2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4FD35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2DCDB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2.4)</w:t>
            </w:r>
          </w:p>
        </w:tc>
      </w:tr>
      <w:tr w:rsidR="0089318E" w:rsidRPr="00BB0716" w14:paraId="0966B01D" w14:textId="77777777" w:rsidTr="006855C2">
        <w:trPr>
          <w:trHeight w:val="260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5901C" w14:textId="77777777" w:rsidR="0089318E" w:rsidRPr="00BB0716" w:rsidRDefault="0089318E" w:rsidP="006855C2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Abnormally invasive placent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65843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502B0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16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51FFC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8DEBD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19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5CA7C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5B803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20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11112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8D267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9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CA4CA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ABE64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8.7)</w:t>
            </w:r>
          </w:p>
        </w:tc>
      </w:tr>
      <w:tr w:rsidR="0089318E" w:rsidRPr="00BB0716" w14:paraId="57A7E705" w14:textId="77777777" w:rsidTr="006855C2">
        <w:trPr>
          <w:trHeight w:val="260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EFB56" w14:textId="77777777" w:rsidR="0089318E" w:rsidRPr="00BB0716" w:rsidRDefault="0089318E" w:rsidP="006855C2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Placenta abrup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CF1EC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9E937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9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4ADD6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DAFD3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6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F1DA0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05325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2B257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0B635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2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AD9CF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2A9C5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7.9)</w:t>
            </w:r>
          </w:p>
        </w:tc>
      </w:tr>
      <w:tr w:rsidR="0089318E" w:rsidRPr="00BB0716" w14:paraId="6BCBE32A" w14:textId="77777777" w:rsidTr="006855C2">
        <w:trPr>
          <w:trHeight w:val="260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69FB4" w14:textId="77777777" w:rsidR="0089318E" w:rsidRPr="00BB0716" w:rsidRDefault="0089318E" w:rsidP="006855C2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Uterine ruptu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9A405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60F4F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3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62C15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5E810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3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47DC4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9746A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3C06D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9FF19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C3255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3AEF6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2.4)</w:t>
            </w:r>
          </w:p>
        </w:tc>
      </w:tr>
      <w:tr w:rsidR="0089318E" w:rsidRPr="00BB0716" w14:paraId="35BD1473" w14:textId="77777777" w:rsidTr="006855C2">
        <w:trPr>
          <w:trHeight w:val="260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6AD42" w14:textId="77777777" w:rsidR="0089318E" w:rsidRPr="00BB0716" w:rsidRDefault="0089318E" w:rsidP="006855C2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Retained placent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17F23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74A78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0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08E85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8759C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6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4ADB9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97A0E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C61FF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857AB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10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8017B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D94AA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9.5)</w:t>
            </w:r>
          </w:p>
        </w:tc>
      </w:tr>
      <w:tr w:rsidR="0089318E" w:rsidRPr="00BB0716" w14:paraId="7601FB13" w14:textId="77777777" w:rsidTr="006855C2">
        <w:trPr>
          <w:trHeight w:val="260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65FB0" w14:textId="77777777" w:rsidR="0089318E" w:rsidRPr="00BB0716" w:rsidRDefault="0089318E" w:rsidP="006855C2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La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1A999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41113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13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FCC1D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62F93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11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C1FB4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8F544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6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5E003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F904F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11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FE989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F1E81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15.1)</w:t>
            </w:r>
          </w:p>
        </w:tc>
      </w:tr>
      <w:tr w:rsidR="0089318E" w:rsidRPr="00BB0716" w14:paraId="74CC3EFF" w14:textId="77777777" w:rsidTr="006855C2">
        <w:trPr>
          <w:trHeight w:val="260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9FB4B" w14:textId="77777777" w:rsidR="0089318E" w:rsidRPr="00BB0716" w:rsidRDefault="0089318E" w:rsidP="006855C2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Oth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A3B99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D1DC5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9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BE974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7EDA5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4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49900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E6879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8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AAAC5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625FA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1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BBC90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DCADD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8.7)</w:t>
            </w:r>
          </w:p>
        </w:tc>
      </w:tr>
      <w:tr w:rsidR="0089318E" w:rsidRPr="00BB0716" w14:paraId="072129B1" w14:textId="77777777" w:rsidTr="006855C2">
        <w:trPr>
          <w:trHeight w:val="260"/>
        </w:trPr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99BE1D" w14:textId="77777777" w:rsidR="0089318E" w:rsidRPr="00BB0716" w:rsidRDefault="0089318E" w:rsidP="006855C2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Missi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1F3394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A94D2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0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C3740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04880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1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A1D75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8EBDF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D7FBD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A3233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4C5BD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2BD33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8.7)</w:t>
            </w:r>
          </w:p>
        </w:tc>
      </w:tr>
      <w:tr w:rsidR="0089318E" w:rsidRPr="00BB0716" w14:paraId="17496BCF" w14:textId="77777777" w:rsidTr="006855C2">
        <w:trPr>
          <w:trHeight w:val="26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492ED0" w14:textId="77777777" w:rsidR="0089318E" w:rsidRPr="00BB0716" w:rsidRDefault="0089318E" w:rsidP="006855C2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95AE49" w14:textId="77777777" w:rsidR="0089318E" w:rsidRPr="00BB0716" w:rsidRDefault="0089318E" w:rsidP="006855C2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4C26B9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7658F5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F6900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ABEF1A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00B671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63BDD4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765160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1C94E1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88871C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B3EAF4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 </w:t>
            </w:r>
          </w:p>
        </w:tc>
      </w:tr>
      <w:tr w:rsidR="0089318E" w:rsidRPr="00BB0716" w14:paraId="04E10D1B" w14:textId="77777777" w:rsidTr="006855C2">
        <w:trPr>
          <w:trHeight w:val="260"/>
        </w:trPr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99D84" w14:textId="77777777" w:rsidR="0089318E" w:rsidRPr="00BB0716" w:rsidRDefault="0089318E" w:rsidP="006855C2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Aton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CCF6F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EA02E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39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3C9CB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15CB8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40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ECEDE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2F430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56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EB199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1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02475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62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3693C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8D645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41.3)</w:t>
            </w:r>
          </w:p>
        </w:tc>
      </w:tr>
      <w:tr w:rsidR="0089318E" w:rsidRPr="00BB0716" w14:paraId="56DE4967" w14:textId="77777777" w:rsidTr="006855C2">
        <w:trPr>
          <w:trHeight w:val="260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077D6" w14:textId="77777777" w:rsidR="0089318E" w:rsidRPr="00BB0716" w:rsidRDefault="0089318E" w:rsidP="006855C2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Abnormal placent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21AF8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167D9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24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9BBD0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6D515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32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95B26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A9672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22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A84DB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79FB3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21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65D36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2A985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24.6)</w:t>
            </w:r>
          </w:p>
        </w:tc>
      </w:tr>
      <w:tr w:rsidR="0089318E" w:rsidRPr="00BB0716" w14:paraId="1DB381D7" w14:textId="77777777" w:rsidTr="006855C2">
        <w:trPr>
          <w:trHeight w:val="260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2D873" w14:textId="77777777" w:rsidR="0089318E" w:rsidRPr="00BB0716" w:rsidRDefault="0089318E" w:rsidP="006855C2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 xml:space="preserve">Traum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67A0F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579D4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16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F6E8B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08AA2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14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35546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B31E7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9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62BBA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88358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11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39BB8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97FAB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15.9)</w:t>
            </w:r>
          </w:p>
        </w:tc>
      </w:tr>
      <w:tr w:rsidR="0089318E" w:rsidRPr="00BB0716" w14:paraId="28F96DF3" w14:textId="77777777" w:rsidTr="006855C2">
        <w:trPr>
          <w:trHeight w:val="260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8D784" w14:textId="77777777" w:rsidR="0089318E" w:rsidRPr="00BB0716" w:rsidRDefault="0089318E" w:rsidP="006855C2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Abrup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08C04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83D9B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9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06070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08FB6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6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62FF5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A80A1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563EC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740DC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2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FEF84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4929C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6.3)</w:t>
            </w:r>
          </w:p>
        </w:tc>
      </w:tr>
      <w:tr w:rsidR="0089318E" w:rsidRPr="00BB0716" w14:paraId="2BB012BA" w14:textId="77777777" w:rsidTr="006855C2">
        <w:trPr>
          <w:trHeight w:val="260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BBFC0" w14:textId="77777777" w:rsidR="0089318E" w:rsidRPr="00BB0716" w:rsidRDefault="0089318E" w:rsidP="006855C2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Oth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7CC43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42A4B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9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72DC7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3FD6B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4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DA857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013D6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8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5A087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C4630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1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D95E7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C7924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3.2)</w:t>
            </w:r>
          </w:p>
        </w:tc>
      </w:tr>
      <w:tr w:rsidR="0089318E" w:rsidRPr="00BB0716" w14:paraId="70BCAC01" w14:textId="77777777" w:rsidTr="006855C2">
        <w:trPr>
          <w:trHeight w:val="260"/>
        </w:trPr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CB2956" w14:textId="77777777" w:rsidR="0089318E" w:rsidRPr="00BB0716" w:rsidRDefault="0089318E" w:rsidP="006855C2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Missi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FD91D3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D00D5D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0.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9D8E17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60D202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1.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6585C5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C9B7C1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9B0AC7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F95FD1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DDA195" w14:textId="77777777" w:rsidR="0089318E" w:rsidRPr="00BB0716" w:rsidRDefault="0089318E" w:rsidP="006855C2">
            <w:pPr>
              <w:spacing w:after="0" w:line="240" w:lineRule="auto"/>
              <w:jc w:val="right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8C7DA2" w14:textId="77777777" w:rsidR="0089318E" w:rsidRPr="00BB0716" w:rsidRDefault="0089318E" w:rsidP="006855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</w:pPr>
            <w:r w:rsidRPr="00BB0716">
              <w:rPr>
                <w:rFonts w:asciiTheme="minorBidi" w:eastAsia="Times New Roman" w:hAnsiTheme="minorBidi"/>
                <w:color w:val="000000"/>
                <w:sz w:val="16"/>
                <w:lang w:eastAsia="en-GB"/>
              </w:rPr>
              <w:t>(8.7)</w:t>
            </w:r>
          </w:p>
        </w:tc>
      </w:tr>
    </w:tbl>
    <w:p w14:paraId="111FA1BF" w14:textId="1AE05E60" w:rsidR="0089318E" w:rsidRPr="00BB0716" w:rsidRDefault="0089318E" w:rsidP="0089318E">
      <w:pPr>
        <w:rPr>
          <w:rFonts w:asciiTheme="minorBidi" w:hAnsiTheme="minorBidi"/>
          <w:sz w:val="20"/>
        </w:rPr>
      </w:pPr>
      <w:r w:rsidRPr="00BB0716">
        <w:rPr>
          <w:rFonts w:asciiTheme="minorBidi" w:hAnsiTheme="minorBidi"/>
          <w:sz w:val="20"/>
        </w:rPr>
        <w:t xml:space="preserve">France had a hierarchy of primary cause of PPH and were coded using this system 1st </w:t>
      </w:r>
      <w:proofErr w:type="gramStart"/>
      <w:r w:rsidRPr="00BB0716">
        <w:rPr>
          <w:rFonts w:asciiTheme="minorBidi" w:hAnsiTheme="minorBidi"/>
          <w:sz w:val="20"/>
        </w:rPr>
        <w:t>Abnormal</w:t>
      </w:r>
      <w:proofErr w:type="gramEnd"/>
      <w:r w:rsidRPr="00BB0716">
        <w:rPr>
          <w:rFonts w:asciiTheme="minorBidi" w:hAnsiTheme="minorBidi"/>
          <w:sz w:val="20"/>
        </w:rPr>
        <w:t xml:space="preserve"> placentation 2nd Abruption 3rd Trauma 4</w:t>
      </w:r>
      <w:r w:rsidRPr="00BB0716">
        <w:rPr>
          <w:rFonts w:asciiTheme="minorBidi" w:hAnsiTheme="minorBidi"/>
          <w:sz w:val="20"/>
          <w:vertAlign w:val="superscript"/>
        </w:rPr>
        <w:t>th</w:t>
      </w:r>
      <w:r w:rsidRPr="00BB0716">
        <w:rPr>
          <w:rFonts w:asciiTheme="minorBidi" w:hAnsiTheme="minorBidi"/>
          <w:sz w:val="20"/>
        </w:rPr>
        <w:t xml:space="preserve"> was Atony.</w:t>
      </w:r>
      <w:r w:rsidR="00D2257E" w:rsidRPr="00BB0716">
        <w:rPr>
          <w:rFonts w:asciiTheme="minorBidi" w:hAnsiTheme="minorBidi"/>
          <w:sz w:val="20"/>
        </w:rPr>
        <w:t xml:space="preserve"> Denmark did not have data on cause of haemorrhage. </w:t>
      </w:r>
      <w:r w:rsidRPr="00BB0716">
        <w:rPr>
          <w:rFonts w:asciiTheme="minorBidi" w:hAnsiTheme="minorBidi"/>
          <w:sz w:val="20"/>
        </w:rPr>
        <w:t xml:space="preserve">  </w:t>
      </w:r>
    </w:p>
    <w:p w14:paraId="058CC7C6" w14:textId="77777777" w:rsidR="0089318E" w:rsidRPr="00BB0716" w:rsidRDefault="0089318E" w:rsidP="0089318E">
      <w:pPr>
        <w:spacing w:line="240" w:lineRule="auto"/>
        <w:rPr>
          <w:rFonts w:asciiTheme="minorBidi" w:hAnsiTheme="minorBidi"/>
        </w:rPr>
      </w:pPr>
    </w:p>
    <w:p w14:paraId="04D8B0EE" w14:textId="77777777" w:rsidR="0089318E" w:rsidRPr="00BB0716" w:rsidRDefault="0089318E">
      <w:pPr>
        <w:rPr>
          <w:rFonts w:asciiTheme="minorBidi" w:hAnsiTheme="minorBidi"/>
        </w:rPr>
      </w:pPr>
    </w:p>
    <w:sectPr w:rsidR="0089318E" w:rsidRPr="00BB0716" w:rsidSect="004C4894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DI0MjU2MzA0tDRX0lEKTi0uzszPAykwqwUAXjrT/iwAAAA="/>
  </w:docVars>
  <w:rsids>
    <w:rsidRoot w:val="004C4894"/>
    <w:rsid w:val="00083F46"/>
    <w:rsid w:val="000E0314"/>
    <w:rsid w:val="00473EA9"/>
    <w:rsid w:val="004C4894"/>
    <w:rsid w:val="004D644D"/>
    <w:rsid w:val="00574525"/>
    <w:rsid w:val="00685052"/>
    <w:rsid w:val="00733FCA"/>
    <w:rsid w:val="00776EF0"/>
    <w:rsid w:val="007950BC"/>
    <w:rsid w:val="00811F05"/>
    <w:rsid w:val="0089318E"/>
    <w:rsid w:val="00927972"/>
    <w:rsid w:val="00975E1D"/>
    <w:rsid w:val="00BB0716"/>
    <w:rsid w:val="00D2257E"/>
    <w:rsid w:val="00E93230"/>
    <w:rsid w:val="00EC5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3422C4"/>
  <w15:chartTrackingRefBased/>
  <w15:docId w15:val="{11025B8C-FF30-41AF-BE93-185282116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4894"/>
    <w:pPr>
      <w:spacing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1F0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4C489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79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7972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11F0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ableofFigures">
    <w:name w:val="table of figures"/>
    <w:basedOn w:val="Normal"/>
    <w:next w:val="Normal"/>
    <w:uiPriority w:val="99"/>
    <w:unhideWhenUsed/>
    <w:rsid w:val="00811F05"/>
    <w:pPr>
      <w:spacing w:after="0"/>
    </w:pPr>
    <w:rPr>
      <w:sz w:val="20"/>
    </w:rPr>
  </w:style>
  <w:style w:type="paragraph" w:customStyle="1" w:styleId="Standard">
    <w:name w:val="Standard"/>
    <w:rsid w:val="00811F05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  <w:lang w:val="it-IT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8C44BF6EEE9E4DB6EB462E9886046E" ma:contentTypeVersion="12" ma:contentTypeDescription="Create a new document." ma:contentTypeScope="" ma:versionID="1bd5a09202d76dc8b580a2f58b2efec2">
  <xsd:schema xmlns:xsd="http://www.w3.org/2001/XMLSchema" xmlns:xs="http://www.w3.org/2001/XMLSchema" xmlns:p="http://schemas.microsoft.com/office/2006/metadata/properties" xmlns:ns3="7a9faa10-5e60-4d0b-bfdc-7565f34116eb" xmlns:ns4="49801bcd-9b7f-459e-9d36-2129035dd71d" targetNamespace="http://schemas.microsoft.com/office/2006/metadata/properties" ma:root="true" ma:fieldsID="9e53f61d298e8cae1a7f8d97ffacf032" ns3:_="" ns4:_="">
    <xsd:import namespace="7a9faa10-5e60-4d0b-bfdc-7565f34116eb"/>
    <xsd:import namespace="49801bcd-9b7f-459e-9d36-2129035dd7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9faa10-5e60-4d0b-bfdc-7565f34116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801bcd-9b7f-459e-9d36-2129035dd71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11B3D5-6133-4C2B-A232-000E143BDE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9faa10-5e60-4d0b-bfdc-7565f34116eb"/>
    <ds:schemaRef ds:uri="49801bcd-9b7f-459e-9d36-2129035dd7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88EBF3-3A1A-4A9E-BD0B-0EFAA74C072D}">
  <ds:schemaRefs>
    <ds:schemaRef ds:uri="http://purl.org/dc/terms/"/>
    <ds:schemaRef ds:uri="49801bcd-9b7f-459e-9d36-2129035dd71d"/>
    <ds:schemaRef ds:uri="http://schemas.openxmlformats.org/package/2006/metadata/core-properties"/>
    <ds:schemaRef ds:uri="http://schemas.microsoft.com/office/2006/documentManagement/types"/>
    <ds:schemaRef ds:uri="7a9faa10-5e60-4d0b-bfdc-7565f34116eb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5742AA8-DD4B-4384-88FC-6A9B4D3ECB2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33</Words>
  <Characters>4753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Oxford</Company>
  <LinksUpToDate>false</LinksUpToDate>
  <CharactersWithSpaces>5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McCall</dc:creator>
  <cp:keywords/>
  <dc:description/>
  <cp:lastModifiedBy>Steve Mccall</cp:lastModifiedBy>
  <cp:revision>2</cp:revision>
  <dcterms:created xsi:type="dcterms:W3CDTF">2020-12-08T08:53:00Z</dcterms:created>
  <dcterms:modified xsi:type="dcterms:W3CDTF">2020-12-08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8C44BF6EEE9E4DB6EB462E9886046E</vt:lpwstr>
  </property>
</Properties>
</file>